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61E9C9" w14:textId="77777777" w:rsidR="00207D35" w:rsidRDefault="00207D35">
      <w:pPr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69C9FE76" w14:textId="52B3D0E6" w:rsidR="00D83BBF" w:rsidRDefault="008E6C1C">
      <w:pPr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Newham Together Café Referral Form</w:t>
      </w:r>
    </w:p>
    <w:p w14:paraId="0533E796" w14:textId="77777777" w:rsidR="00D83BBF" w:rsidRDefault="00D83BBF">
      <w:pPr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tbl>
      <w:tblPr>
        <w:tblStyle w:val="a"/>
        <w:tblW w:w="902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D83BBF" w14:paraId="010284E1" w14:textId="77777777" w:rsidTr="3BFD8CC6">
        <w:trPr>
          <w:jc w:val="center"/>
        </w:trPr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9CDAF" w14:textId="7A934C31" w:rsidR="00D83BBF" w:rsidRDefault="008E6C1C" w:rsidP="3BFD8C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</w:pPr>
            <w:r w:rsidRPr="3BFD8CC6"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  <w:t xml:space="preserve">REASON FOR REFERRAL: </w:t>
            </w:r>
            <w:r w:rsidR="6A51C5B7" w:rsidRPr="3BFD8CC6"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  <w:t xml:space="preserve">WE ENCOURAGE REFERRALS FOR CASES THAT ARE COMPLEX AND HIGH RISK. </w:t>
            </w:r>
            <w:r w:rsidR="00207D35" w:rsidRPr="3BFD8CC6"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  <w:t>Current triggers</w:t>
            </w:r>
            <w:r w:rsidR="009D1FCC" w:rsidRPr="3BFD8CC6"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  <w:t xml:space="preserve"> to crisis/Prevention of crisis</w:t>
            </w:r>
            <w:r w:rsidR="00207D35" w:rsidRPr="3BFD8CC6"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  <w:t xml:space="preserve"> </w:t>
            </w:r>
            <w:r w:rsidRPr="3BFD8CC6"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  <w:t>(Include Diagnosis/Mental Health issues, Physical Health issues, Risk indicators, relevant background information, service user’s views of referral</w:t>
            </w:r>
            <w:r w:rsidR="00207D35" w:rsidRPr="3BFD8CC6"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  <w:t>)</w:t>
            </w:r>
          </w:p>
          <w:p w14:paraId="5FBD0FDE" w14:textId="77777777" w:rsidR="00A60550" w:rsidRDefault="00A605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62B6F7C0" w14:textId="77777777" w:rsidR="00D83BBF" w:rsidRDefault="00D83BBF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09741B47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30F8E93C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3AB515F4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441BAF43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54540410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6B87A440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3AB84E3B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0A47660F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0BD89F66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79817B2D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20EF6382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35DFCC36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49378324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5968C007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49BABEB8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7E222577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616269D4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122CD15E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387226F4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4154B130" w14:textId="77777777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  <w:p w14:paraId="31576676" w14:textId="749EF0CB" w:rsidR="00207D35" w:rsidRDefault="00207D35" w:rsidP="00207D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58B04E34" w14:textId="77777777" w:rsidR="00D83BBF" w:rsidRDefault="00D83BBF">
      <w:pPr>
        <w:rPr>
          <w:rFonts w:ascii="Arial" w:eastAsia="Arial" w:hAnsi="Arial" w:cs="Arial"/>
          <w:b/>
          <w:sz w:val="24"/>
          <w:szCs w:val="24"/>
          <w:u w:val="single"/>
        </w:rPr>
      </w:pPr>
    </w:p>
    <w:tbl>
      <w:tblPr>
        <w:tblW w:w="901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D83BBF" w14:paraId="307A5BFC" w14:textId="77777777" w:rsidTr="44172372">
        <w:tc>
          <w:tcPr>
            <w:tcW w:w="4508" w:type="dxa"/>
          </w:tcPr>
          <w:p w14:paraId="7EB51002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Date:</w:t>
            </w:r>
          </w:p>
        </w:tc>
        <w:tc>
          <w:tcPr>
            <w:tcW w:w="4508" w:type="dxa"/>
          </w:tcPr>
          <w:p w14:paraId="7F63BDEE" w14:textId="77777777" w:rsidR="00D83BBF" w:rsidRDefault="00D83BBF" w:rsidP="009D1FCC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61D9DAC0" w14:textId="77777777" w:rsidTr="44172372">
        <w:tc>
          <w:tcPr>
            <w:tcW w:w="4508" w:type="dxa"/>
          </w:tcPr>
          <w:p w14:paraId="61279B27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Name of service user:</w:t>
            </w:r>
          </w:p>
        </w:tc>
        <w:tc>
          <w:tcPr>
            <w:tcW w:w="4508" w:type="dxa"/>
          </w:tcPr>
          <w:p w14:paraId="47780162" w14:textId="6A3EFE53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34192440" w14:textId="77777777" w:rsidTr="44172372">
        <w:tc>
          <w:tcPr>
            <w:tcW w:w="4508" w:type="dxa"/>
          </w:tcPr>
          <w:p w14:paraId="7DA9E2E5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Phone Number:</w:t>
            </w:r>
          </w:p>
        </w:tc>
        <w:tc>
          <w:tcPr>
            <w:tcW w:w="4508" w:type="dxa"/>
          </w:tcPr>
          <w:p w14:paraId="797261A6" w14:textId="284B6FDC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44172372" w14:paraId="4A68AEBA" w14:textId="77777777" w:rsidTr="44172372">
        <w:trPr>
          <w:trHeight w:val="300"/>
        </w:trPr>
        <w:tc>
          <w:tcPr>
            <w:tcW w:w="4508" w:type="dxa"/>
          </w:tcPr>
          <w:p w14:paraId="0BB1BD48" w14:textId="2CC1FED4" w:rsidR="3D47B682" w:rsidRDefault="3D47B682" w:rsidP="44172372">
            <w:pPr>
              <w:rPr>
                <w:rFonts w:ascii="Arial" w:eastAsia="Arial" w:hAnsi="Arial" w:cs="Arial"/>
                <w:sz w:val="24"/>
                <w:szCs w:val="24"/>
              </w:rPr>
            </w:pPr>
            <w:r w:rsidRPr="44172372">
              <w:rPr>
                <w:rFonts w:ascii="Arial" w:eastAsia="Arial" w:hAnsi="Arial" w:cs="Arial"/>
                <w:sz w:val="24"/>
                <w:szCs w:val="24"/>
              </w:rPr>
              <w:t>Emergency contact (next of kin):</w:t>
            </w:r>
          </w:p>
        </w:tc>
        <w:tc>
          <w:tcPr>
            <w:tcW w:w="4508" w:type="dxa"/>
          </w:tcPr>
          <w:p w14:paraId="3633D2FF" w14:textId="00F253E8" w:rsidR="44172372" w:rsidRDefault="44172372" w:rsidP="44172372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3E9BAD9D" w14:paraId="725041B2" w14:textId="77777777" w:rsidTr="44172372">
        <w:trPr>
          <w:trHeight w:val="300"/>
        </w:trPr>
        <w:tc>
          <w:tcPr>
            <w:tcW w:w="4508" w:type="dxa"/>
          </w:tcPr>
          <w:p w14:paraId="6BC9122F" w14:textId="3329549E" w:rsidR="231EC7E4" w:rsidRDefault="231EC7E4" w:rsidP="3E9BAD9D">
            <w:pPr>
              <w:rPr>
                <w:rFonts w:ascii="Arial" w:eastAsia="Arial" w:hAnsi="Arial" w:cs="Arial"/>
                <w:sz w:val="24"/>
                <w:szCs w:val="24"/>
              </w:rPr>
            </w:pPr>
            <w:r w:rsidRPr="3E9BAD9D">
              <w:rPr>
                <w:rFonts w:ascii="Arial" w:eastAsia="Arial" w:hAnsi="Arial" w:cs="Arial"/>
                <w:sz w:val="24"/>
                <w:szCs w:val="24"/>
              </w:rPr>
              <w:t xml:space="preserve">Email address: </w:t>
            </w:r>
          </w:p>
        </w:tc>
        <w:tc>
          <w:tcPr>
            <w:tcW w:w="4508" w:type="dxa"/>
          </w:tcPr>
          <w:p w14:paraId="54151405" w14:textId="67D576BA" w:rsidR="3E9BAD9D" w:rsidRDefault="3E9BAD9D" w:rsidP="3E9BAD9D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3CCCBB3E" w14:textId="77777777" w:rsidTr="44172372">
        <w:trPr>
          <w:trHeight w:val="386"/>
        </w:trPr>
        <w:tc>
          <w:tcPr>
            <w:tcW w:w="4508" w:type="dxa"/>
          </w:tcPr>
          <w:p w14:paraId="43908A56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urrent Team (if applicable):</w:t>
            </w:r>
          </w:p>
        </w:tc>
        <w:tc>
          <w:tcPr>
            <w:tcW w:w="4508" w:type="dxa"/>
          </w:tcPr>
          <w:p w14:paraId="1B17CBFA" w14:textId="68CCD21F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7AF8FB47" w14:textId="77777777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2E3F1616" w14:textId="77777777" w:rsidTr="44172372">
        <w:tc>
          <w:tcPr>
            <w:tcW w:w="4508" w:type="dxa"/>
          </w:tcPr>
          <w:p w14:paraId="15381B75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DOB:</w:t>
            </w:r>
          </w:p>
        </w:tc>
        <w:tc>
          <w:tcPr>
            <w:tcW w:w="4508" w:type="dxa"/>
          </w:tcPr>
          <w:p w14:paraId="24821A7E" w14:textId="03D02D6A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01D86801" w14:textId="77777777" w:rsidTr="44172372">
        <w:tc>
          <w:tcPr>
            <w:tcW w:w="4508" w:type="dxa"/>
          </w:tcPr>
          <w:p w14:paraId="453F1A51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lastRenderedPageBreak/>
              <w:t>Gender:</w:t>
            </w:r>
          </w:p>
        </w:tc>
        <w:tc>
          <w:tcPr>
            <w:tcW w:w="4508" w:type="dxa"/>
          </w:tcPr>
          <w:p w14:paraId="20E1647A" w14:textId="5703B9D1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09EABCBB" w14:textId="77777777" w:rsidTr="44172372">
        <w:tc>
          <w:tcPr>
            <w:tcW w:w="4508" w:type="dxa"/>
          </w:tcPr>
          <w:p w14:paraId="661A8D02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thnicity:</w:t>
            </w:r>
          </w:p>
        </w:tc>
        <w:tc>
          <w:tcPr>
            <w:tcW w:w="4508" w:type="dxa"/>
          </w:tcPr>
          <w:p w14:paraId="23A06ABC" w14:textId="7ED59524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5C2B7314" w14:textId="77777777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1C2D40B3" w14:textId="77777777" w:rsidTr="44172372">
        <w:tc>
          <w:tcPr>
            <w:tcW w:w="4508" w:type="dxa"/>
          </w:tcPr>
          <w:p w14:paraId="0D570C15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ddress:</w:t>
            </w:r>
          </w:p>
        </w:tc>
        <w:tc>
          <w:tcPr>
            <w:tcW w:w="4508" w:type="dxa"/>
          </w:tcPr>
          <w:p w14:paraId="5F77334E" w14:textId="77777777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7AF82195" w14:textId="03B2E50E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46FE67A4" w14:textId="77777777" w:rsidR="00D83BBF" w:rsidRDefault="00D83BBF">
      <w:pPr>
        <w:rPr>
          <w:rFonts w:ascii="Arial" w:eastAsia="Arial" w:hAnsi="Arial" w:cs="Arial"/>
          <w:sz w:val="24"/>
          <w:szCs w:val="24"/>
        </w:rPr>
      </w:pPr>
    </w:p>
    <w:tbl>
      <w:tblPr>
        <w:tblW w:w="901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D83BBF" w14:paraId="3201E0A9" w14:textId="77777777" w:rsidTr="3BFD8CC6">
        <w:tc>
          <w:tcPr>
            <w:tcW w:w="4508" w:type="dxa"/>
          </w:tcPr>
          <w:p w14:paraId="28DACA2F" w14:textId="4A097FD1" w:rsidR="00D83BBF" w:rsidRDefault="009D1FC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Provided contact information to </w:t>
            </w:r>
            <w:r w:rsidRPr="009D1FC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walk-in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 to the service</w:t>
            </w:r>
            <w:r w:rsidR="008E6C1C">
              <w:rPr>
                <w:rFonts w:ascii="Arial" w:eastAsia="Arial" w:hAnsi="Arial" w:cs="Arial"/>
                <w:sz w:val="24"/>
                <w:szCs w:val="24"/>
              </w:rPr>
              <w:t>?</w:t>
            </w:r>
          </w:p>
        </w:tc>
        <w:tc>
          <w:tcPr>
            <w:tcW w:w="4508" w:type="dxa"/>
          </w:tcPr>
          <w:p w14:paraId="6C8B2B1D" w14:textId="787B3763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5CFFA5BB" w14:textId="77777777" w:rsidTr="3BFD8CC6">
        <w:tc>
          <w:tcPr>
            <w:tcW w:w="4508" w:type="dxa"/>
          </w:tcPr>
          <w:p w14:paraId="0D14873E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Name of staff:</w:t>
            </w:r>
          </w:p>
        </w:tc>
        <w:tc>
          <w:tcPr>
            <w:tcW w:w="4508" w:type="dxa"/>
          </w:tcPr>
          <w:p w14:paraId="679512D0" w14:textId="0DAE43CE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83BBF" w14:paraId="2BEDDD0A" w14:textId="77777777" w:rsidTr="3BFD8CC6">
        <w:tc>
          <w:tcPr>
            <w:tcW w:w="4508" w:type="dxa"/>
          </w:tcPr>
          <w:p w14:paraId="5685CD8D" w14:textId="77777777" w:rsidR="00D83BBF" w:rsidRDefault="008E6C1C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Designation:</w:t>
            </w:r>
          </w:p>
        </w:tc>
        <w:tc>
          <w:tcPr>
            <w:tcW w:w="4508" w:type="dxa"/>
          </w:tcPr>
          <w:p w14:paraId="662B7329" w14:textId="0DEC8370" w:rsidR="00D83BBF" w:rsidRDefault="00D83BB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3BFD8CC6" w14:paraId="77DA84F1" w14:textId="77777777" w:rsidTr="3BFD8CC6">
        <w:trPr>
          <w:trHeight w:val="300"/>
        </w:trPr>
        <w:tc>
          <w:tcPr>
            <w:tcW w:w="4508" w:type="dxa"/>
          </w:tcPr>
          <w:p w14:paraId="2001DC0D" w14:textId="2F35A8E1" w:rsidR="7A73C9C2" w:rsidRDefault="7A73C9C2" w:rsidP="3BFD8CC6">
            <w:pPr>
              <w:rPr>
                <w:rFonts w:ascii="Arial" w:eastAsia="Arial" w:hAnsi="Arial" w:cs="Arial"/>
                <w:sz w:val="24"/>
                <w:szCs w:val="24"/>
              </w:rPr>
            </w:pPr>
            <w:r w:rsidRPr="3BFD8CC6">
              <w:rPr>
                <w:rFonts w:ascii="Arial" w:eastAsia="Arial" w:hAnsi="Arial" w:cs="Arial"/>
                <w:sz w:val="24"/>
                <w:szCs w:val="24"/>
              </w:rPr>
              <w:t>Please attach any WRAP plan or Communication Needs plan if relevant to client</w:t>
            </w:r>
          </w:p>
        </w:tc>
        <w:tc>
          <w:tcPr>
            <w:tcW w:w="4508" w:type="dxa"/>
          </w:tcPr>
          <w:p w14:paraId="024A4661" w14:textId="4A2B1CB7" w:rsidR="3BFD8CC6" w:rsidRDefault="3BFD8CC6" w:rsidP="3BFD8CC6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5F4586BF" w14:textId="77777777" w:rsidR="00D83BBF" w:rsidRDefault="00D83BBF">
      <w:pPr>
        <w:rPr>
          <w:rFonts w:ascii="Arial" w:eastAsia="Arial" w:hAnsi="Arial" w:cs="Arial"/>
          <w:sz w:val="24"/>
          <w:szCs w:val="24"/>
        </w:rPr>
      </w:pPr>
    </w:p>
    <w:p w14:paraId="094F3D7C" w14:textId="5DA1389B" w:rsidR="00D83BBF" w:rsidRDefault="008E6C1C" w:rsidP="6B03FD41">
      <w:pPr>
        <w:shd w:val="clear" w:color="auto" w:fill="FFFFFF" w:themeFill="background1"/>
        <w:spacing w:after="0"/>
        <w:rPr>
          <w:rFonts w:ascii="Arial" w:eastAsia="Arial" w:hAnsi="Arial" w:cs="Arial"/>
          <w:sz w:val="24"/>
          <w:szCs w:val="24"/>
        </w:rPr>
      </w:pPr>
      <w:r w:rsidRPr="6B03FD41">
        <w:rPr>
          <w:rFonts w:ascii="Arial" w:eastAsia="Arial" w:hAnsi="Arial" w:cs="Arial"/>
          <w:sz w:val="24"/>
          <w:szCs w:val="24"/>
        </w:rPr>
        <w:t xml:space="preserve">Please send completed referral to: </w:t>
      </w:r>
      <w:r w:rsidRPr="6B03FD41">
        <w:rPr>
          <w:rFonts w:ascii="Arial" w:eastAsia="Arial" w:hAnsi="Arial" w:cs="Arial"/>
          <w:color w:val="0563C1"/>
          <w:sz w:val="24"/>
          <w:szCs w:val="24"/>
          <w:u w:val="single"/>
        </w:rPr>
        <w:t>Nh.togethercafe@nhs.net</w:t>
      </w:r>
      <w:r w:rsidRPr="6B03FD41">
        <w:rPr>
          <w:rFonts w:ascii="Arial" w:eastAsia="Arial" w:hAnsi="Arial" w:cs="Arial"/>
          <w:sz w:val="24"/>
          <w:szCs w:val="24"/>
        </w:rPr>
        <w:t xml:space="preserve"> </w:t>
      </w:r>
      <w:r w:rsidR="07EEB020" w:rsidRPr="6B03FD41">
        <w:rPr>
          <w:rFonts w:ascii="Arial" w:eastAsia="Arial" w:hAnsi="Arial" w:cs="Arial"/>
          <w:sz w:val="24"/>
          <w:szCs w:val="24"/>
        </w:rPr>
        <w:t xml:space="preserve">or </w:t>
      </w:r>
      <w:hyperlink r:id="rId11">
        <w:r w:rsidR="07EEB020" w:rsidRPr="6B03FD41">
          <w:rPr>
            <w:rStyle w:val="Hyperlink"/>
            <w:rFonts w:ascii="Arial" w:eastAsia="Arial" w:hAnsi="Arial" w:cs="Arial"/>
            <w:sz w:val="24"/>
            <w:szCs w:val="24"/>
          </w:rPr>
          <w:t>togethercafe@mindthnr.org.uk</w:t>
        </w:r>
      </w:hyperlink>
      <w:r w:rsidR="07EEB020" w:rsidRPr="6B03FD41">
        <w:rPr>
          <w:rFonts w:ascii="Arial" w:eastAsia="Arial" w:hAnsi="Arial" w:cs="Arial"/>
          <w:sz w:val="24"/>
          <w:szCs w:val="24"/>
        </w:rPr>
        <w:t xml:space="preserve"> </w:t>
      </w:r>
    </w:p>
    <w:p w14:paraId="3FF66755" w14:textId="5D8916DE" w:rsidR="00D83BBF" w:rsidRDefault="00D83BBF">
      <w:pPr>
        <w:shd w:val="clear" w:color="auto" w:fill="FFFFFF"/>
        <w:spacing w:after="0"/>
        <w:rPr>
          <w:rFonts w:ascii="Arial" w:eastAsia="Arial" w:hAnsi="Arial" w:cs="Arial"/>
          <w:sz w:val="24"/>
          <w:szCs w:val="24"/>
        </w:rPr>
      </w:pPr>
    </w:p>
    <w:p w14:paraId="52078949" w14:textId="364245FC" w:rsidR="00713147" w:rsidRDefault="00713147" w:rsidP="00713147">
      <w:pPr>
        <w:shd w:val="clear" w:color="auto" w:fill="FFFFFF"/>
        <w:spacing w:after="0"/>
        <w:jc w:val="both"/>
        <w:rPr>
          <w:rFonts w:ascii="Arial" w:eastAsia="Arial" w:hAnsi="Arial" w:cs="Arial"/>
        </w:rPr>
      </w:pPr>
    </w:p>
    <w:p w14:paraId="7C759B73" w14:textId="5DC173EA" w:rsidR="00D83BBF" w:rsidRDefault="00D83BBF">
      <w:pPr>
        <w:rPr>
          <w:rFonts w:ascii="Arial" w:eastAsia="Arial" w:hAnsi="Arial" w:cs="Arial"/>
          <w:sz w:val="24"/>
          <w:szCs w:val="24"/>
        </w:rPr>
      </w:pPr>
    </w:p>
    <w:p w14:paraId="2DAD2159" w14:textId="6188B1FF" w:rsidR="00713147" w:rsidRPr="005D44D9" w:rsidRDefault="00713147">
      <w:pPr>
        <w:rPr>
          <w:rFonts w:ascii="Arial" w:eastAsia="Arial" w:hAnsi="Arial" w:cs="Arial"/>
          <w:sz w:val="24"/>
          <w:szCs w:val="24"/>
        </w:rPr>
      </w:pPr>
      <w:r w:rsidRPr="00713147">
        <w:rPr>
          <w:rFonts w:ascii="Arial" w:eastAsia="Arial" w:hAnsi="Arial" w:cs="Arial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717B0A0" wp14:editId="5421633F">
                <wp:simplePos x="0" y="0"/>
                <wp:positionH relativeFrom="margin">
                  <wp:align>left</wp:align>
                </wp:positionH>
                <wp:positionV relativeFrom="paragraph">
                  <wp:posOffset>252730</wp:posOffset>
                </wp:positionV>
                <wp:extent cx="5346700" cy="1404620"/>
                <wp:effectExtent l="0" t="0" r="25400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6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EF355A" w14:textId="77777777" w:rsidR="00713147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</w:p>
                          <w:p w14:paraId="74CB965A" w14:textId="24C3E9DB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The Together Café 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is</w:t>
                            </w: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 commissioned by ELFT to provide support to individuals </w:t>
                            </w:r>
                          </w:p>
                          <w:p w14:paraId="4153F415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who are experiencing crisis, severe distress and/or related mental health difficulties. </w:t>
                            </w:r>
                          </w:p>
                          <w:p w14:paraId="4CC79289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The Café is primarily staffed by support workers and peer support workers, providing both 1:1 and group support sessions. Mental Health Crisis clinicians and Art Therapists also offer therapeutic interventions. The sessions are offered face-to-face, via video, and telephone.  </w:t>
                            </w:r>
                          </w:p>
                          <w:p w14:paraId="1F4D617F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</w:p>
                          <w:p w14:paraId="76A202CD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The Cafés do not aim to provide long term support but to de-escalate immediate </w:t>
                            </w:r>
                          </w:p>
                          <w:p w14:paraId="40525F1E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distress and enable individuals to harness other local sources of support as well as </w:t>
                            </w:r>
                          </w:p>
                          <w:p w14:paraId="3317EA6D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their own skills and strengths to develop sustainable coping mechanisms.    </w:t>
                            </w:r>
                          </w:p>
                          <w:p w14:paraId="378919FC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</w:p>
                          <w:p w14:paraId="21B6AFD7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The service is open to adults aged 18+ in mental health distress / crisis, including </w:t>
                            </w:r>
                          </w:p>
                          <w:p w14:paraId="78849608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those who feel unable to cope with their feelings any longer; may lack the social </w:t>
                            </w:r>
                          </w:p>
                          <w:p w14:paraId="117CA353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networks / resources to help support them during crisis; those who may feel suicidal </w:t>
                            </w:r>
                          </w:p>
                          <w:p w14:paraId="17409C96" w14:textId="77777777" w:rsidR="00713147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>or inclined to self-harm.  Individuals must be:</w:t>
                            </w:r>
                          </w:p>
                          <w:p w14:paraId="759268B6" w14:textId="673C817E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 </w:t>
                            </w:r>
                          </w:p>
                          <w:p w14:paraId="0CC80BDA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>• Resident of Newham or Registered with a Newham GP</w:t>
                            </w:r>
                          </w:p>
                          <w:p w14:paraId="717B55E0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</w:p>
                          <w:p w14:paraId="239A6E9C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The service is not designed to support the following: </w:t>
                            </w:r>
                          </w:p>
                          <w:p w14:paraId="76921070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</w:p>
                          <w:p w14:paraId="5C8D9A9D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• Individuals who have significant co-occurring physical health conditions which </w:t>
                            </w:r>
                          </w:p>
                          <w:p w14:paraId="3F7151AD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require immediate medical assessment and input.  </w:t>
                            </w:r>
                          </w:p>
                          <w:p w14:paraId="79572F1D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• Individuals under the age of 18 </w:t>
                            </w:r>
                          </w:p>
                          <w:p w14:paraId="20B76080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• Individuals who are intoxicated by drugs or alcohol   </w:t>
                            </w:r>
                          </w:p>
                          <w:p w14:paraId="35FDD6CF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• Service users on leave from the inpatient unit  </w:t>
                            </w:r>
                          </w:p>
                          <w:p w14:paraId="6626818A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• Individual’s whose presentation, needs and behaviour are disruptive and/or </w:t>
                            </w:r>
                          </w:p>
                          <w:p w14:paraId="6E4469C4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 xml:space="preserve">risky and cannot be safely managed in the Crisis Café setting </w:t>
                            </w:r>
                          </w:p>
                          <w:p w14:paraId="519A6DDA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>• Individuals who are not registered in the borough of Newham.</w:t>
                            </w:r>
                          </w:p>
                          <w:p w14:paraId="2C752288" w14:textId="77777777" w:rsidR="00713147" w:rsidRPr="005D44D9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</w:rPr>
                            </w:pPr>
                          </w:p>
                          <w:p w14:paraId="24BA892F" w14:textId="77777777" w:rsidR="00713147" w:rsidRDefault="00713147" w:rsidP="00713147">
                            <w:pPr>
                              <w:shd w:val="clear" w:color="auto" w:fill="FFFFFF"/>
                              <w:spacing w:after="0"/>
                              <w:jc w:val="both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5D44D9">
                              <w:rPr>
                                <w:rFonts w:ascii="Arial" w:eastAsia="Arial" w:hAnsi="Arial" w:cs="Arial"/>
                              </w:rPr>
                              <w:t>The Together Café in Newham is open every Monday to Thursday, from 5pm to 9pm, and on Fridays, weekends and all Bank Holidays from 3pm to 9pm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5ECDC5C7" w14:textId="013F4F23" w:rsidR="00713147" w:rsidRDefault="007131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17B0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9pt;width:421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">
                <v:textbox style="mso-fit-shape-to-text:t">
                  <w:txbxContent>
                    <w:p w14:paraId="0AEF355A" w14:textId="77777777" w:rsidR="00713147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</w:p>
                    <w:p w14:paraId="74CB965A" w14:textId="24C3E9DB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The Together Café </w:t>
                      </w:r>
                      <w:r>
                        <w:rPr>
                          <w:rFonts w:ascii="Arial" w:eastAsia="Arial" w:hAnsi="Arial" w:cs="Arial"/>
                        </w:rPr>
                        <w:t>is</w:t>
                      </w:r>
                      <w:r w:rsidRPr="005D44D9">
                        <w:rPr>
                          <w:rFonts w:ascii="Arial" w:eastAsia="Arial" w:hAnsi="Arial" w:cs="Arial"/>
                        </w:rPr>
                        <w:t xml:space="preserve"> commissioned by ELFT to provide support to individuals </w:t>
                      </w:r>
                    </w:p>
                    <w:p w14:paraId="4153F415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who are experiencing crisis, severe distress and/or related mental health difficulties. </w:t>
                      </w:r>
                    </w:p>
                    <w:p w14:paraId="4CC79289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The Café is primarily staffed by support workers and peer support workers, providing both 1:1 and group support sessions. Mental Health Crisis clinicians and Art Therapists also offer therapeutic interventions. The sessions are offered face-to-face, via video, and telephone.  </w:t>
                      </w:r>
                    </w:p>
                    <w:p w14:paraId="1F4D617F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</w:p>
                    <w:p w14:paraId="76A202CD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The Cafés do not aim to provide long term support but to de-escalate immediate </w:t>
                      </w:r>
                    </w:p>
                    <w:p w14:paraId="40525F1E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distress and enable individuals to harness other local sources of support as well as </w:t>
                      </w:r>
                    </w:p>
                    <w:p w14:paraId="3317EA6D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their own skills and strengths to develop sustainable coping mechanisms.    </w:t>
                      </w:r>
                    </w:p>
                    <w:p w14:paraId="378919FC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</w:p>
                    <w:p w14:paraId="21B6AFD7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The service is open to adults aged 18+ in mental health distress / crisis, including </w:t>
                      </w:r>
                    </w:p>
                    <w:p w14:paraId="78849608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those who feel unable to cope with their feelings any longer; may lack the social </w:t>
                      </w:r>
                    </w:p>
                    <w:p w14:paraId="117CA353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networks / resources to help support them during crisis; those who may feel suicidal </w:t>
                      </w:r>
                    </w:p>
                    <w:p w14:paraId="17409C96" w14:textId="77777777" w:rsidR="00713147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>or inclined to self-harm.  Individuals must be:</w:t>
                      </w:r>
                    </w:p>
                    <w:p w14:paraId="759268B6" w14:textId="673C817E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 </w:t>
                      </w:r>
                    </w:p>
                    <w:p w14:paraId="0CC80BDA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>• Resident of Newham or Registered with a Newham GP</w:t>
                      </w:r>
                    </w:p>
                    <w:p w14:paraId="717B55E0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</w:p>
                    <w:p w14:paraId="239A6E9C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The service is not designed to support the following: </w:t>
                      </w:r>
                    </w:p>
                    <w:p w14:paraId="76921070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</w:p>
                    <w:p w14:paraId="5C8D9A9D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• Individuals who have significant co-occurring physical health conditions which </w:t>
                      </w:r>
                    </w:p>
                    <w:p w14:paraId="3F7151AD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require immediate medical assessment and input.  </w:t>
                      </w:r>
                    </w:p>
                    <w:p w14:paraId="79572F1D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• Individuals under the age of 18 </w:t>
                      </w:r>
                    </w:p>
                    <w:p w14:paraId="20B76080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• Individuals who are intoxicated by drugs or alcohol   </w:t>
                      </w:r>
                    </w:p>
                    <w:p w14:paraId="35FDD6CF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• Service users on leave from the inpatient unit  </w:t>
                      </w:r>
                    </w:p>
                    <w:p w14:paraId="6626818A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• Individual’s whose presentation, needs and behaviour are disruptive and/or </w:t>
                      </w:r>
                    </w:p>
                    <w:p w14:paraId="6E4469C4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 xml:space="preserve">risky and cannot be safely managed in the Crisis Café setting </w:t>
                      </w:r>
                    </w:p>
                    <w:p w14:paraId="519A6DDA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>• Individuals who are not registered in the borough of Newham.</w:t>
                      </w:r>
                    </w:p>
                    <w:p w14:paraId="2C752288" w14:textId="77777777" w:rsidR="00713147" w:rsidRPr="005D44D9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</w:rPr>
                      </w:pPr>
                    </w:p>
                    <w:p w14:paraId="24BA892F" w14:textId="77777777" w:rsidR="00713147" w:rsidRDefault="00713147" w:rsidP="00713147">
                      <w:pPr>
                        <w:shd w:val="clear" w:color="auto" w:fill="FFFFFF"/>
                        <w:spacing w:after="0"/>
                        <w:jc w:val="both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 w:rsidRPr="005D44D9">
                        <w:rPr>
                          <w:rFonts w:ascii="Arial" w:eastAsia="Arial" w:hAnsi="Arial" w:cs="Arial"/>
                        </w:rPr>
                        <w:t>The Together Café in Newham is open every Monday to Thursday, from 5pm to 9pm, and on Fridays, weekends and all Bank Holidays from 3pm to 9pm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5ECDC5C7" w14:textId="013F4F23" w:rsidR="00713147" w:rsidRDefault="00713147"/>
                  </w:txbxContent>
                </v:textbox>
                <w10:wrap type="square" anchorx="margin"/>
              </v:shape>
            </w:pict>
          </mc:Fallback>
        </mc:AlternateContent>
      </w:r>
    </w:p>
    <w:sectPr w:rsidR="00713147" w:rsidRPr="005D44D9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7CB88F" w14:textId="77777777" w:rsidR="00132B3F" w:rsidRDefault="00132B3F">
      <w:pPr>
        <w:spacing w:after="0" w:line="240" w:lineRule="auto"/>
      </w:pPr>
      <w:r>
        <w:separator/>
      </w:r>
    </w:p>
  </w:endnote>
  <w:endnote w:type="continuationSeparator" w:id="0">
    <w:p w14:paraId="06F26BD6" w14:textId="77777777" w:rsidR="00132B3F" w:rsidRDefault="00132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FAC66C" w14:textId="77777777" w:rsidR="00D83BBF" w:rsidRDefault="008E6C1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 xml:space="preserve">Please email completed form to </w:t>
    </w:r>
    <w:hyperlink r:id="rId1">
      <w:r>
        <w:rPr>
          <w:color w:val="0563C1"/>
          <w:u w:val="single"/>
        </w:rPr>
        <w:t>nh.togethercafe@nhs.net</w:t>
      </w:r>
    </w:hyperlink>
    <w:r>
      <w:rPr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466688" w14:textId="77777777" w:rsidR="00132B3F" w:rsidRDefault="00132B3F">
      <w:pPr>
        <w:spacing w:after="0" w:line="240" w:lineRule="auto"/>
      </w:pPr>
      <w:r>
        <w:separator/>
      </w:r>
    </w:p>
  </w:footnote>
  <w:footnote w:type="continuationSeparator" w:id="0">
    <w:p w14:paraId="02A3CEDD" w14:textId="77777777" w:rsidR="00132B3F" w:rsidRDefault="00132B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16D94" w14:textId="40C2DDB2" w:rsidR="00D83BBF" w:rsidRDefault="6B03FD41" w:rsidP="6B03FD4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5DC15F9" wp14:editId="0D9542C1">
          <wp:simplePos x="0" y="0"/>
          <wp:positionH relativeFrom="column">
            <wp:align>right</wp:align>
          </wp:positionH>
          <wp:positionV relativeFrom="paragraph">
            <wp:posOffset>0</wp:posOffset>
          </wp:positionV>
          <wp:extent cx="2876548" cy="244100"/>
          <wp:effectExtent l="0" t="0" r="0" b="0"/>
          <wp:wrapSquare wrapText="bothSides"/>
          <wp:docPr id="131507552" name="Picture 1315075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48" cy="24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6C1C">
      <w:rPr>
        <w:noProof/>
        <w:color w:val="000000"/>
      </w:rPr>
      <w:drawing>
        <wp:inline distT="0" distB="0" distL="0" distR="0" wp14:anchorId="3B3EF72F" wp14:editId="799D9559">
          <wp:extent cx="829310" cy="524510"/>
          <wp:effectExtent l="0" t="0" r="0" b="0"/>
          <wp:docPr id="21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9310" cy="5245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E6C1C">
      <w:rPr>
        <w:color w:val="000000"/>
      </w:rPr>
      <w:tab/>
    </w:r>
    <w:r w:rsidR="008E6C1C"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E412D"/>
    <w:multiLevelType w:val="hybridMultilevel"/>
    <w:tmpl w:val="98B4C446"/>
    <w:lvl w:ilvl="0" w:tplc="5324E09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5BF2AC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AA4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3E90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4AC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201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B7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508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F4B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115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TIxNDcwtzAEIiUdpeDU4uLM/DyQAsNaAE7r1CUsAAAA"/>
  </w:docVars>
  <w:rsids>
    <w:rsidRoot w:val="00D83BBF"/>
    <w:rsid w:val="00113F8D"/>
    <w:rsid w:val="00132B3F"/>
    <w:rsid w:val="001678E2"/>
    <w:rsid w:val="00207D35"/>
    <w:rsid w:val="00290B58"/>
    <w:rsid w:val="004A2546"/>
    <w:rsid w:val="005D44D9"/>
    <w:rsid w:val="00713147"/>
    <w:rsid w:val="007700A3"/>
    <w:rsid w:val="00775B4A"/>
    <w:rsid w:val="008E6C1C"/>
    <w:rsid w:val="00921286"/>
    <w:rsid w:val="0099398F"/>
    <w:rsid w:val="009B33BA"/>
    <w:rsid w:val="009D1FCC"/>
    <w:rsid w:val="00A60550"/>
    <w:rsid w:val="00D83BBF"/>
    <w:rsid w:val="00EA398C"/>
    <w:rsid w:val="00EE6F66"/>
    <w:rsid w:val="05AD5D86"/>
    <w:rsid w:val="07EEB020"/>
    <w:rsid w:val="156710EC"/>
    <w:rsid w:val="231EC7E4"/>
    <w:rsid w:val="2F67592F"/>
    <w:rsid w:val="2FC48D60"/>
    <w:rsid w:val="361E39FF"/>
    <w:rsid w:val="3BFD8CC6"/>
    <w:rsid w:val="3D47B682"/>
    <w:rsid w:val="3E9BAD9D"/>
    <w:rsid w:val="44172372"/>
    <w:rsid w:val="49E785FE"/>
    <w:rsid w:val="508A5BAD"/>
    <w:rsid w:val="508AA285"/>
    <w:rsid w:val="65F02E38"/>
    <w:rsid w:val="6A51C5B7"/>
    <w:rsid w:val="6B03FD41"/>
    <w:rsid w:val="7A73C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6F487"/>
  <w15:docId w15:val="{408DE7CC-97D0-46FE-ABD1-43CCA501F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CB7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73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36B"/>
  </w:style>
  <w:style w:type="paragraph" w:styleId="Footer">
    <w:name w:val="footer"/>
    <w:basedOn w:val="Normal"/>
    <w:link w:val="FooterChar"/>
    <w:uiPriority w:val="99"/>
    <w:unhideWhenUsed/>
    <w:rsid w:val="001E73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36B"/>
  </w:style>
  <w:style w:type="character" w:styleId="Hyperlink">
    <w:name w:val="Hyperlink"/>
    <w:basedOn w:val="DefaultParagraphFont"/>
    <w:uiPriority w:val="99"/>
    <w:unhideWhenUsed/>
    <w:rsid w:val="00873E9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7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AC3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3BFD8C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ogethercafe@mindthnr.org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h.togethercafe@nh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+ZS3i7V21fDtsCCLs3ZWbv/8FJQ==">AMUW2mX1tzb/MMTvcPHDlle6H8lfUwkvhi+Kl7wqC2pDe6ysA+nECNLxM1R9YKZXN302DDX/zuuXwvh3F1zQVu8ywDJlD9ULNSppJYKpcnFQplNL5IAlMXY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39fcae-2a75-4950-bfd9-5f56b119ecb2">
      <Terms xmlns="http://schemas.microsoft.com/office/infopath/2007/PartnerControls"/>
    </lcf76f155ced4ddcb4097134ff3c332f>
    <TaxCatchAll xmlns="59c846a8-0151-4320-b9e0-580ee03ee7e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4E5176187A7E4595437DB808D6F5F0" ma:contentTypeVersion="18" ma:contentTypeDescription="Create a new document." ma:contentTypeScope="" ma:versionID="d266b737412f6d8cd310ff9a8b603f8d">
  <xsd:schema xmlns:xsd="http://www.w3.org/2001/XMLSchema" xmlns:xs="http://www.w3.org/2001/XMLSchema" xmlns:p="http://schemas.microsoft.com/office/2006/metadata/properties" xmlns:ns2="59c846a8-0151-4320-b9e0-580ee03ee7e1" xmlns:ns3="2d39fcae-2a75-4950-bfd9-5f56b119ecb2" targetNamespace="http://schemas.microsoft.com/office/2006/metadata/properties" ma:root="true" ma:fieldsID="b85b33e55f33d2edc6d03cb5be395772" ns2:_="" ns3:_="">
    <xsd:import namespace="59c846a8-0151-4320-b9e0-580ee03ee7e1"/>
    <xsd:import namespace="2d39fcae-2a75-4950-bfd9-5f56b119ecb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846a8-0151-4320-b9e0-580ee03ee7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a05bce-c40e-4763-ac2a-47ab787a7add}" ma:internalName="TaxCatchAll" ma:showField="CatchAllData" ma:web="59c846a8-0151-4320-b9e0-580ee03ee7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39fcae-2a75-4950-bfd9-5f56b119ec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1d5e55-224b-4d9b-86e0-348c75212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E1D7F06-5BDA-4A94-B5B3-327A4DA01169}">
  <ds:schemaRefs>
    <ds:schemaRef ds:uri="http://purl.org/dc/dcmitype/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2d39fcae-2a75-4950-bfd9-5f56b119ecb2"/>
    <ds:schemaRef ds:uri="59c846a8-0151-4320-b9e0-580ee03ee7e1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2CA581F-F2B0-4059-8AF2-FC0FCF6735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E43DA5-7460-45B8-AF13-A5549BF3D1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846a8-0151-4320-b9e0-580ee03ee7e1"/>
    <ds:schemaRef ds:uri="2d39fcae-2a75-4950-bfd9-5f56b119ec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zimani Georgia</dc:creator>
  <cp:lastModifiedBy>Sarah Hyland</cp:lastModifiedBy>
  <cp:revision>2</cp:revision>
  <dcterms:created xsi:type="dcterms:W3CDTF">2025-03-13T12:59:00Z</dcterms:created>
  <dcterms:modified xsi:type="dcterms:W3CDTF">2025-03-1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4E5176187A7E4595437DB808D6F5F0</vt:lpwstr>
  </property>
  <property fmtid="{D5CDD505-2E9C-101B-9397-08002B2CF9AE}" pid="3" name="MediaServiceImageTags">
    <vt:lpwstr/>
  </property>
</Properties>
</file>